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1054F" w:rsidRDefault="00E2055D">
      <w:pPr>
        <w:pStyle w:val="Ttulo"/>
      </w:pPr>
      <w:r>
        <w:t>A Renda per capita de Municípios Gaúchos</w:t>
      </w:r>
    </w:p>
    <w:p w:rsidR="00A1054F" w:rsidRDefault="00E2055D">
      <w:pPr>
        <w:pStyle w:val="Subttulo"/>
      </w:pPr>
      <w:r>
        <w:t>Região Metropolitana de Porto Alegre</w:t>
      </w:r>
    </w:p>
    <w:p w:rsidR="00A1054F" w:rsidRDefault="00E2055D">
      <w:pPr>
        <w:pStyle w:val="Author"/>
      </w:pPr>
      <w:r>
        <w:t>Luciano Teixeira</w:t>
      </w:r>
    </w:p>
    <w:p w:rsidR="00A1054F" w:rsidRDefault="00E2055D">
      <w:pPr>
        <w:pStyle w:val="Data"/>
      </w:pPr>
      <w:r>
        <w:t>4 de junho de 2018</w:t>
      </w:r>
    </w:p>
    <w:p w:rsidR="00A1054F" w:rsidRDefault="00E2055D">
      <w:pPr>
        <w:pStyle w:val="Ttulo2"/>
      </w:pPr>
      <w:bookmarkStart w:id="0" w:name="introducao-da-analise"/>
      <w:bookmarkEnd w:id="0"/>
      <w:r>
        <w:t>Introdução da Análise</w:t>
      </w:r>
    </w:p>
    <w:p w:rsidR="00A1054F" w:rsidRDefault="00E2055D">
      <w:pPr>
        <w:numPr>
          <w:ilvl w:val="0"/>
          <w:numId w:val="3"/>
        </w:numPr>
      </w:pPr>
      <w:r>
        <w:t xml:space="preserve">O arquivo utilizado, se refere aos dados municipais do Atlas do desenvolvimento humano no Brasil referentes aos Censos 2000 e 2010 em </w:t>
      </w:r>
      <w:hyperlink r:id="rId7">
        <w:r>
          <w:rPr>
            <w:rStyle w:val="Hyperlink"/>
          </w:rPr>
          <w:t>http://www.atlasbrasil.org.br/2013/pt/download/</w:t>
        </w:r>
      </w:hyperlink>
    </w:p>
    <w:p w:rsidR="00A1054F" w:rsidRDefault="00E2055D">
      <w:pPr>
        <w:pStyle w:val="Compact"/>
        <w:numPr>
          <w:ilvl w:val="0"/>
          <w:numId w:val="3"/>
        </w:numPr>
      </w:pPr>
      <w:r>
        <w:t>Foram e</w:t>
      </w:r>
      <w:r>
        <w:t>scolhidas 5 variáveis explicativas para a renda per capita dos municípios.</w:t>
      </w:r>
    </w:p>
    <w:p w:rsidR="00A1054F" w:rsidRDefault="00E2055D" w:rsidP="00386B7F">
      <w:pPr>
        <w:pStyle w:val="Compact"/>
        <w:numPr>
          <w:ilvl w:val="1"/>
          <w:numId w:val="3"/>
        </w:numPr>
      </w:pPr>
      <w:r>
        <w:t>Var1</w:t>
      </w:r>
    </w:p>
    <w:p w:rsidR="00A1054F" w:rsidRDefault="00E2055D" w:rsidP="00386B7F">
      <w:pPr>
        <w:pStyle w:val="Compact"/>
        <w:numPr>
          <w:ilvl w:val="1"/>
          <w:numId w:val="3"/>
        </w:numPr>
      </w:pPr>
      <w:r>
        <w:t>Var2</w:t>
      </w:r>
    </w:p>
    <w:p w:rsidR="00A1054F" w:rsidRDefault="00E2055D" w:rsidP="00386B7F">
      <w:pPr>
        <w:pStyle w:val="Compact"/>
        <w:numPr>
          <w:ilvl w:val="1"/>
          <w:numId w:val="3"/>
        </w:numPr>
      </w:pPr>
      <w:r>
        <w:t>Var3</w:t>
      </w:r>
    </w:p>
    <w:p w:rsidR="00A1054F" w:rsidRDefault="00E2055D" w:rsidP="00386B7F">
      <w:pPr>
        <w:pStyle w:val="Compact"/>
        <w:numPr>
          <w:ilvl w:val="1"/>
          <w:numId w:val="3"/>
        </w:numPr>
      </w:pPr>
      <w:r>
        <w:t>Var4</w:t>
      </w:r>
    </w:p>
    <w:p w:rsidR="00A1054F" w:rsidRDefault="00E2055D" w:rsidP="00386B7F">
      <w:pPr>
        <w:numPr>
          <w:ilvl w:val="1"/>
          <w:numId w:val="3"/>
        </w:numPr>
      </w:pPr>
      <w:bookmarkStart w:id="1" w:name="_GoBack"/>
      <w:bookmarkEnd w:id="1"/>
      <w:r>
        <w:t>Var5</w:t>
      </w:r>
    </w:p>
    <w:p w:rsidR="00A1054F" w:rsidRDefault="00E2055D">
      <w:pPr>
        <w:numPr>
          <w:ilvl w:val="0"/>
          <w:numId w:val="3"/>
        </w:numPr>
      </w:pPr>
      <w:r>
        <w:t>A amostra será demonstrada por meio de uma análise descritiva das variáveis e da renda per capita.</w:t>
      </w:r>
    </w:p>
    <w:p w:rsidR="00A1054F" w:rsidRDefault="00E2055D">
      <w:pPr>
        <w:numPr>
          <w:ilvl w:val="0"/>
          <w:numId w:val="3"/>
        </w:numPr>
      </w:pPr>
      <w:r>
        <w:t>Como método de análise, será utilizado regressão linear m</w:t>
      </w:r>
      <w:r>
        <w:t>últipla onde a VR é a renda per capita e as variáveis explicativas são as 5 escolhidas no passo 2.</w:t>
      </w:r>
    </w:p>
    <w:p w:rsidR="00A1054F" w:rsidRDefault="00E205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>dadosbruto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GitHub/GeneralRepositoriesUnisinos/PosUnisinosEstatisticaAplicada/RendaPerCapta/atlas2013_municipio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A1054F" w:rsidRDefault="00E205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A1054F" w:rsidRDefault="00E2055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A1054F" w:rsidRDefault="00E2055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A1054F" w:rsidRDefault="00E205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</w:t>
      </w:r>
      <w:r>
        <w:rPr>
          <w:rStyle w:val="NormalTok"/>
        </w:rPr>
        <w:t>ringr)</w:t>
      </w:r>
      <w:r>
        <w:br/>
      </w:r>
      <w:r>
        <w:br/>
      </w:r>
      <w:r>
        <w:rPr>
          <w:rStyle w:val="NormalTok"/>
        </w:rPr>
        <w:t>dadosrs &lt;-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bset.data.frame</w:t>
      </w:r>
      <w:r>
        <w:rPr>
          <w:rStyle w:val="NormalTok"/>
        </w:rPr>
        <w:t xml:space="preserve">(dadosbrutos, U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ANO,</w:t>
      </w:r>
      <w:r>
        <w:br/>
      </w:r>
      <w:r>
        <w:rPr>
          <w:rStyle w:val="NormalTok"/>
        </w:rPr>
        <w:t xml:space="preserve">      UF,</w:t>
      </w:r>
      <w:r>
        <w:br/>
      </w:r>
      <w:r>
        <w:rPr>
          <w:rStyle w:val="NormalTok"/>
        </w:rPr>
        <w:t xml:space="preserve">      MUNICIPIO,</w:t>
      </w:r>
      <w:r>
        <w:br/>
      </w:r>
      <w:r>
        <w:rPr>
          <w:rStyle w:val="NormalTok"/>
        </w:rPr>
        <w:t xml:space="preserve">      RDPC,</w:t>
      </w:r>
      <w:r>
        <w:br/>
      </w:r>
      <w:r>
        <w:rPr>
          <w:rStyle w:val="NormalTok"/>
        </w:rPr>
        <w:t xml:space="preserve">      IDHM,</w:t>
      </w:r>
      <w:r>
        <w:br/>
      </w:r>
      <w:r>
        <w:rPr>
          <w:rStyle w:val="NormalTok"/>
        </w:rPr>
        <w:t xml:space="preserve">      ESPVIDA,</w:t>
      </w:r>
      <w:r>
        <w:br/>
      </w:r>
      <w:r>
        <w:rPr>
          <w:rStyle w:val="NormalTok"/>
        </w:rPr>
        <w:t xml:space="preserve">      GINI,</w:t>
      </w:r>
      <w:r>
        <w:br/>
      </w:r>
      <w:r>
        <w:rPr>
          <w:rStyle w:val="NormalTok"/>
        </w:rPr>
        <w:t xml:space="preserve">      PESOURB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MUNICIPIO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VO HAMBURGO"</w:t>
      </w:r>
      <w:r>
        <w:rPr>
          <w:rStyle w:val="NormalTok"/>
        </w:rPr>
        <w:t xml:space="preserve">, </w:t>
      </w:r>
      <w:r>
        <w:rPr>
          <w:rStyle w:val="StringTok"/>
        </w:rPr>
        <w:t>"SÃO LEOPOLDO"</w:t>
      </w:r>
      <w:r>
        <w:rPr>
          <w:rStyle w:val="NormalTok"/>
        </w:rPr>
        <w:t xml:space="preserve">, </w:t>
      </w:r>
      <w:r>
        <w:rPr>
          <w:rStyle w:val="StringTok"/>
        </w:rPr>
        <w:t>"SAPUCAIA DO SUL"</w:t>
      </w:r>
      <w:r>
        <w:rPr>
          <w:rStyle w:val="NormalTok"/>
        </w:rPr>
        <w:t xml:space="preserve">, </w:t>
      </w:r>
      <w:r>
        <w:rPr>
          <w:rStyle w:val="StringTok"/>
        </w:rPr>
        <w:t>"ESTEIO"</w:t>
      </w:r>
      <w:r>
        <w:rPr>
          <w:rStyle w:val="NormalTok"/>
        </w:rPr>
        <w:t xml:space="preserve">, </w:t>
      </w:r>
      <w:r>
        <w:rPr>
          <w:rStyle w:val="StringTok"/>
        </w:rPr>
        <w:t>"CANOAS"</w:t>
      </w:r>
      <w:r>
        <w:rPr>
          <w:rStyle w:val="NormalTok"/>
        </w:rPr>
        <w:t xml:space="preserve">, </w:t>
      </w:r>
      <w:r>
        <w:rPr>
          <w:rStyle w:val="StringTok"/>
        </w:rPr>
        <w:t>"PORTO ALEGRE"</w:t>
      </w:r>
      <w:r>
        <w:rPr>
          <w:rStyle w:val="NormalTok"/>
        </w:rPr>
        <w:t xml:space="preserve">, </w:t>
      </w:r>
      <w:r>
        <w:rPr>
          <w:rStyle w:val="StringTok"/>
        </w:rPr>
        <w:t>"GUAÍB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dosrs)</w:t>
      </w:r>
    </w:p>
    <w:p w:rsidR="00A1054F" w:rsidRDefault="00E2055D">
      <w:pPr>
        <w:pStyle w:val="Ttulo2"/>
      </w:pPr>
      <w:bookmarkStart w:id="2" w:name="including-plots"/>
      <w:bookmarkEnd w:id="2"/>
      <w:r>
        <w:t>Including Plots</w:t>
      </w:r>
    </w:p>
    <w:p w:rsidR="00A1054F" w:rsidRDefault="00E2055D">
      <w:pPr>
        <w:pStyle w:val="FirstParagraph"/>
      </w:pPr>
      <w:r>
        <w:t>You can also embed plots, for example:</w:t>
      </w:r>
    </w:p>
    <w:p w:rsidR="00A1054F" w:rsidRDefault="00E2055D">
      <w:pPr>
        <w:pStyle w:val="Corpodetexto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ndaPerCapta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54F" w:rsidRDefault="00E2055D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</w:t>
      </w:r>
      <w:r>
        <w:t>he plot.</w:t>
      </w:r>
    </w:p>
    <w:sectPr w:rsidR="00A1054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E2055D">
      <w:pPr>
        <w:spacing w:after="0"/>
      </w:pPr>
      <w:r>
        <w:separator/>
      </w:r>
    </w:p>
  </w:endnote>
  <w:endnote w:type="continuationSeparator" w:id="0">
    <w:p w:rsidR="00000000" w:rsidRDefault="00E205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054F" w:rsidRDefault="00E2055D">
      <w:r>
        <w:separator/>
      </w:r>
    </w:p>
  </w:footnote>
  <w:footnote w:type="continuationSeparator" w:id="0">
    <w:p w:rsidR="00A1054F" w:rsidRDefault="00E205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2EC6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499F272"/>
    <w:multiLevelType w:val="multilevel"/>
    <w:tmpl w:val="2312C7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6F85899"/>
    <w:multiLevelType w:val="multilevel"/>
    <w:tmpl w:val="04B4AA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86B7F"/>
    <w:rsid w:val="004E29B3"/>
    <w:rsid w:val="00590D07"/>
    <w:rsid w:val="0069008C"/>
    <w:rsid w:val="00784D58"/>
    <w:rsid w:val="008D6863"/>
    <w:rsid w:val="00A1054F"/>
    <w:rsid w:val="00B86B75"/>
    <w:rsid w:val="00BC48D5"/>
    <w:rsid w:val="00C36279"/>
    <w:rsid w:val="00E2055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AC241"/>
  <w15:docId w15:val="{AEB2708A-7494-4902-971F-E3779580D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atlasbrasil.org.br/2013/pt/download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20</Words>
  <Characters>1332</Characters>
  <Application>Microsoft Office Word</Application>
  <DocSecurity>0</DocSecurity>
  <Lines>5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 Renda per capita de Municípios Gaúchos</vt:lpstr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nda per capita de Municípios Gaúchos</dc:title>
  <dc:creator>Luciano Teixeira</dc:creator>
  <cp:lastModifiedBy>Luciano Teixeira da Silva</cp:lastModifiedBy>
  <cp:revision>3</cp:revision>
  <dcterms:created xsi:type="dcterms:W3CDTF">2018-06-25T00:04:00Z</dcterms:created>
  <dcterms:modified xsi:type="dcterms:W3CDTF">2018-06-25T00:04:00Z</dcterms:modified>
</cp:coreProperties>
</file>